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1028470E" w14:textId="77777777" w:rsidR="004B5A00" w:rsidRDefault="004B5A00" w:rsidP="004B5A00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743AAB57" w14:textId="4514EDDE" w:rsidR="004B5A00" w:rsidRPr="001C42B4" w:rsidRDefault="004B5A00" w:rsidP="004B5A00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</w:t>
      </w:r>
      <w:proofErr w:type="gramStart"/>
      <w:r>
        <w:t>amount</w:t>
      </w:r>
      <w:proofErr w:type="gramEnd"/>
      <w:r>
        <w:t xml:space="preserve">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5EA2FA61" w14:textId="4C5044C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0D3F3" w14:textId="77777777" w:rsidR="00FA79DD" w:rsidRDefault="00FA79DD" w:rsidP="008068A2">
      <w:pPr>
        <w:spacing w:after="0" w:line="240" w:lineRule="auto"/>
      </w:pPr>
      <w:r>
        <w:separator/>
      </w:r>
    </w:p>
  </w:endnote>
  <w:endnote w:type="continuationSeparator" w:id="0">
    <w:p w14:paraId="0C603A7E" w14:textId="77777777" w:rsidR="00FA79DD" w:rsidRDefault="00FA79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38540" w14:textId="77777777" w:rsidR="00FA79DD" w:rsidRDefault="00FA79DD" w:rsidP="008068A2">
      <w:pPr>
        <w:spacing w:after="0" w:line="240" w:lineRule="auto"/>
      </w:pPr>
      <w:r>
        <w:separator/>
      </w:r>
    </w:p>
  </w:footnote>
  <w:footnote w:type="continuationSeparator" w:id="0">
    <w:p w14:paraId="01B83010" w14:textId="77777777" w:rsidR="00FA79DD" w:rsidRDefault="00FA79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/Iterators-and-Gene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750</Words>
  <Characters>3927</Characters>
  <Application>Microsoft Office Word</Application>
  <DocSecurity>0</DocSecurity>
  <Lines>164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1</cp:revision>
  <cp:lastPrinted>2015-10-26T22:35:00Z</cp:lastPrinted>
  <dcterms:created xsi:type="dcterms:W3CDTF">2019-11-12T12:29:00Z</dcterms:created>
  <dcterms:modified xsi:type="dcterms:W3CDTF">2023-12-28T09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